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203AFE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683F79F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BF3DF7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6B91734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547768" w14:textId="1187A30B" w:rsidR="00B4638B" w:rsidRDefault="002772F4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Week 5</w:t>
      </w:r>
    </w:p>
    <w:p w14:paraId="58F2533C" w14:textId="47B08B63" w:rsidR="00E044B2" w:rsidRDefault="002772F4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inal Software Project</w:t>
      </w:r>
    </w:p>
    <w:p w14:paraId="5EF8636E" w14:textId="77777777" w:rsidR="001A54A6" w:rsidRPr="00E044B2" w:rsidRDefault="001A54A6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36FF977" w14:textId="52129341" w:rsidR="00587F4C" w:rsidRPr="00587F4C" w:rsidRDefault="00587F4C" w:rsidP="0061051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587F4C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Please type in your first and last name" </w:instrText>
      </w: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1A54A6">
        <w:rPr>
          <w:rFonts w:ascii="Times New Roman" w:eastAsia="Times New Roman" w:hAnsi="Times New Roman" w:cs="Times New Roman"/>
          <w:sz w:val="24"/>
          <w:szCs w:val="24"/>
        </w:rPr>
        <w:t>Eric Williams</w:t>
      </w: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59C22DCF" w14:textId="4257BF85" w:rsidR="00B271A4" w:rsidRPr="00587F4C" w:rsidRDefault="007E665E" w:rsidP="0061051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610510">
        <w:rPr>
          <w:rFonts w:ascii="Times New Roman" w:eastAsia="Times New Roman" w:hAnsi="Times New Roman" w:cs="Times New Roman"/>
          <w:sz w:val="24"/>
          <w:szCs w:val="24"/>
        </w:rPr>
        <w:t>University</w:t>
      </w:r>
      <w:r w:rsidR="003365D3">
        <w:rPr>
          <w:rFonts w:ascii="Times New Roman" w:eastAsia="Times New Roman" w:hAnsi="Times New Roman" w:cs="Times New Roman"/>
          <w:sz w:val="24"/>
          <w:szCs w:val="24"/>
        </w:rPr>
        <w:t xml:space="preserve"> of Arizona Global Campus</w:t>
      </w:r>
    </w:p>
    <w:p w14:paraId="14F9E442" w14:textId="29EC73C1" w:rsidR="001A54A6" w:rsidRDefault="001A54A6" w:rsidP="001A54A6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ST</w:t>
      </w:r>
      <w:r w:rsidR="00B4638B">
        <w:rPr>
          <w:rFonts w:ascii="Times New Roman" w:eastAsia="Times New Roman" w:hAnsi="Times New Roman" w:cs="Times New Roman"/>
          <w:sz w:val="24"/>
          <w:szCs w:val="24"/>
        </w:rPr>
        <w:t>499</w:t>
      </w:r>
      <w:r w:rsidR="00E044B2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B4638B">
        <w:rPr>
          <w:rFonts w:ascii="Times New Roman" w:eastAsia="Times New Roman" w:hAnsi="Times New Roman" w:cs="Times New Roman"/>
          <w:sz w:val="24"/>
          <w:szCs w:val="24"/>
        </w:rPr>
        <w:t>Capstone for Computer Software Technology</w:t>
      </w:r>
    </w:p>
    <w:p w14:paraId="66C7A14C" w14:textId="104E6DBC" w:rsidR="001A54A6" w:rsidRDefault="001A54A6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ofessor </w:t>
      </w:r>
      <w:r w:rsidR="00B4638B">
        <w:rPr>
          <w:rFonts w:ascii="Times New Roman" w:eastAsia="Times New Roman" w:hAnsi="Times New Roman" w:cs="Times New Roman"/>
          <w:sz w:val="24"/>
          <w:szCs w:val="24"/>
        </w:rPr>
        <w:t>Joseph Rangitsch</w:t>
      </w:r>
    </w:p>
    <w:p w14:paraId="02BCBA51" w14:textId="7E13E379" w:rsidR="00E044B2" w:rsidRPr="00587F4C" w:rsidRDefault="00E044B2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ue </w:t>
      </w:r>
      <w:r w:rsidR="00F70E3D">
        <w:rPr>
          <w:rFonts w:ascii="Times New Roman" w:eastAsia="Times New Roman" w:hAnsi="Times New Roman" w:cs="Times New Roman"/>
          <w:sz w:val="24"/>
          <w:szCs w:val="24"/>
        </w:rPr>
        <w:t xml:space="preserve">May </w:t>
      </w:r>
      <w:r w:rsidR="002772F4">
        <w:rPr>
          <w:rFonts w:ascii="Times New Roman" w:eastAsia="Times New Roman" w:hAnsi="Times New Roman" w:cs="Times New Roman"/>
          <w:sz w:val="24"/>
          <w:szCs w:val="24"/>
        </w:rPr>
        <w:t>14</w:t>
      </w:r>
      <w:r w:rsidR="00F70E3D">
        <w:rPr>
          <w:rFonts w:ascii="Times New Roman" w:eastAsia="Times New Roman" w:hAnsi="Times New Roman" w:cs="Times New Roman"/>
          <w:sz w:val="24"/>
          <w:szCs w:val="24"/>
        </w:rPr>
        <w:t>th</w:t>
      </w:r>
      <w:r w:rsidR="00B4638B">
        <w:rPr>
          <w:rFonts w:ascii="Times New Roman" w:eastAsia="Times New Roman" w:hAnsi="Times New Roman" w:cs="Times New Roman"/>
          <w:sz w:val="24"/>
          <w:szCs w:val="24"/>
        </w:rPr>
        <w:t>, 2024</w:t>
      </w:r>
    </w:p>
    <w:p w14:paraId="62BE8B82" w14:textId="7D9F1484" w:rsidR="00F315A1" w:rsidRPr="00587F4C" w:rsidRDefault="00587F4C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7F4C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12AC4E27" w14:textId="42CE9781" w:rsidR="00F644C4" w:rsidRPr="00F644C4" w:rsidRDefault="00587F4C" w:rsidP="0051018C">
      <w:pPr>
        <w:pStyle w:val="Heading2"/>
        <w:jc w:val="center"/>
      </w:pPr>
      <w:r w:rsidRPr="00271070">
        <w:lastRenderedPageBreak/>
        <w:t>References</w:t>
      </w:r>
    </w:p>
    <w:p w14:paraId="0252AF0F" w14:textId="4A51B356" w:rsidR="00587F4C" w:rsidRPr="00884FBC" w:rsidRDefault="00C22542" w:rsidP="00884FBC">
      <w:pPr>
        <w:pStyle w:val="ListParagraph"/>
        <w:numPr>
          <w:ilvl w:val="0"/>
          <w:numId w:val="1"/>
        </w:numPr>
        <w:spacing w:line="480" w:lineRule="auto"/>
        <w:rPr>
          <w:rStyle w:val="Hyperlink"/>
          <w:rFonts w:ascii="Times New Roman" w:eastAsia="Times New Roman" w:hAnsi="Times New Roman" w:cs="Times New Roman"/>
          <w:color w:val="auto"/>
          <w:sz w:val="24"/>
          <w:szCs w:val="24"/>
          <w:u w:val="none"/>
        </w:rPr>
      </w:pPr>
      <w:r w:rsidRPr="00884FBC">
        <w:rPr>
          <w:rFonts w:ascii="Times New Roman" w:eastAsia="Times New Roman" w:hAnsi="Times New Roman" w:cs="Times New Roman"/>
          <w:sz w:val="24"/>
          <w:szCs w:val="24"/>
        </w:rPr>
        <w:t xml:space="preserve">Achour, M. et Al. (2024, April 28. PHP Manual. PHP.net. Accessed from </w:t>
      </w:r>
      <w:hyperlink r:id="rId7" w:history="1">
        <w:r w:rsidR="004B606B" w:rsidRPr="00884FB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php.net/manual/en/index.php</w:t>
        </w:r>
      </w:hyperlink>
    </w:p>
    <w:p w14:paraId="6D29594F" w14:textId="77777777" w:rsidR="00884FBC" w:rsidRPr="00B85113" w:rsidRDefault="00884FBC" w:rsidP="00884FBC">
      <w:pPr>
        <w:pStyle w:val="ListParagraph"/>
        <w:numPr>
          <w:ilvl w:val="0"/>
          <w:numId w:val="1"/>
        </w:numPr>
        <w:spacing w:after="20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5113">
        <w:rPr>
          <w:rFonts w:ascii="Times New Roman" w:eastAsia="Times New Roman" w:hAnsi="Times New Roman" w:cs="Times New Roman"/>
          <w:sz w:val="24"/>
          <w:szCs w:val="24"/>
        </w:rPr>
        <w:t xml:space="preserve">Arora, P. (2023, May 4). Different levels of testing in software testing. Scaler Topics. https://www.scaler.com/topics/software-testing/different-levels-of-testing-in-software-testing/ </w:t>
      </w:r>
    </w:p>
    <w:p w14:paraId="444AC414" w14:textId="77777777" w:rsidR="00884FBC" w:rsidRPr="00884FBC" w:rsidRDefault="00884FBC" w:rsidP="00884FB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4FBC">
        <w:rPr>
          <w:rFonts w:ascii="Times New Roman" w:hAnsi="Times New Roman" w:cs="Times New Roman"/>
          <w:sz w:val="24"/>
          <w:szCs w:val="24"/>
        </w:rPr>
        <w:t xml:space="preserve">Burak, A. (2024, February 15). Your guide to writing a Software Requirements Specification (SRS) document. Your 2024 Guide to Writing a Software Requirements Specification – SRS Document. https://relevant.software/blog/software-requirements-specification-srs-document/ </w:t>
      </w:r>
    </w:p>
    <w:p w14:paraId="57E0B170" w14:textId="77777777" w:rsidR="00884FBC" w:rsidRPr="00884FBC" w:rsidRDefault="00884FBC" w:rsidP="00884FBC">
      <w:pPr>
        <w:pStyle w:val="ListParagraph"/>
        <w:numPr>
          <w:ilvl w:val="0"/>
          <w:numId w:val="1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84FBC">
        <w:rPr>
          <w:rFonts w:ascii="Times New Roman" w:eastAsia="Times New Roman" w:hAnsi="Times New Roman" w:cs="Times New Roman"/>
          <w:sz w:val="24"/>
          <w:szCs w:val="24"/>
        </w:rPr>
        <w:t xml:space="preserve">Connolly, R., &amp; Hoar, R. (n.d.). Fundamentals of Web Development, 2/e. Retrieved from </w:t>
      </w:r>
      <w:hyperlink r:id="rId8" w:history="1">
        <w:r w:rsidRPr="00884FB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platform.virdocs.com/</w:t>
        </w:r>
      </w:hyperlink>
    </w:p>
    <w:p w14:paraId="4AE0E40A" w14:textId="77777777" w:rsidR="00884FBC" w:rsidRPr="00B85113" w:rsidRDefault="00884FBC" w:rsidP="00884FBC">
      <w:pPr>
        <w:pStyle w:val="ListParagraph"/>
        <w:numPr>
          <w:ilvl w:val="0"/>
          <w:numId w:val="1"/>
        </w:numPr>
        <w:spacing w:after="200"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85113">
        <w:rPr>
          <w:rFonts w:ascii="Times New Roman" w:eastAsia="Times New Roman" w:hAnsi="Times New Roman" w:cs="Times New Roman"/>
          <w:sz w:val="24"/>
          <w:szCs w:val="24"/>
        </w:rPr>
        <w:t>GeeksforGeeks</w:t>
      </w:r>
      <w:proofErr w:type="spellEnd"/>
      <w:r w:rsidRPr="00B85113">
        <w:rPr>
          <w:rFonts w:ascii="Times New Roman" w:eastAsia="Times New Roman" w:hAnsi="Times New Roman" w:cs="Times New Roman"/>
          <w:sz w:val="24"/>
          <w:szCs w:val="24"/>
        </w:rPr>
        <w:t xml:space="preserve">. (2024, February 25). Levels of software testing. https://www.geeksforgeeks.org/levels-of-software-testing/ </w:t>
      </w:r>
    </w:p>
    <w:p w14:paraId="7E6418C8" w14:textId="77777777" w:rsidR="00884FBC" w:rsidRPr="00884FBC" w:rsidRDefault="00884FBC" w:rsidP="00884FB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4FBC">
        <w:rPr>
          <w:rFonts w:ascii="Times New Roman" w:hAnsi="Times New Roman" w:cs="Times New Roman"/>
          <w:sz w:val="24"/>
          <w:szCs w:val="24"/>
        </w:rPr>
        <w:t xml:space="preserve">Johari, A. (2023, March 14). How to run a PHP program in XAMPP? step by step guide. </w:t>
      </w:r>
      <w:proofErr w:type="spellStart"/>
      <w:r w:rsidRPr="00884FBC">
        <w:rPr>
          <w:rFonts w:ascii="Times New Roman" w:hAnsi="Times New Roman" w:cs="Times New Roman"/>
          <w:sz w:val="24"/>
          <w:szCs w:val="24"/>
        </w:rPr>
        <w:t>Edureka</w:t>
      </w:r>
      <w:proofErr w:type="spellEnd"/>
      <w:r w:rsidRPr="00884FBC">
        <w:rPr>
          <w:rFonts w:ascii="Times New Roman" w:hAnsi="Times New Roman" w:cs="Times New Roman"/>
          <w:sz w:val="24"/>
          <w:szCs w:val="24"/>
        </w:rPr>
        <w:t xml:space="preserve">. </w:t>
      </w:r>
      <w:hyperlink r:id="rId9" w:history="1">
        <w:r w:rsidRPr="00884FBC">
          <w:rPr>
            <w:rStyle w:val="Hyperlink"/>
            <w:rFonts w:ascii="Times New Roman" w:hAnsi="Times New Roman" w:cs="Times New Roman"/>
            <w:sz w:val="24"/>
            <w:szCs w:val="24"/>
          </w:rPr>
          <w:t>https://www.edureka.co/blog/how-to-run-a-php-program-in-xampp/</w:t>
        </w:r>
      </w:hyperlink>
    </w:p>
    <w:p w14:paraId="656733FA" w14:textId="77777777" w:rsidR="00884FBC" w:rsidRDefault="00884FBC" w:rsidP="00884FB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4FBC">
        <w:rPr>
          <w:rFonts w:ascii="Times New Roman" w:hAnsi="Times New Roman" w:cs="Times New Roman"/>
          <w:sz w:val="24"/>
          <w:szCs w:val="24"/>
        </w:rPr>
        <w:t xml:space="preserve">Krüger, G., &amp; Lane, C. (2023, January 22). HOW TO WRITE A software requirements specification (SRS document). How to Write a Software Requirements Specification (SRS Document). </w:t>
      </w:r>
      <w:hyperlink r:id="rId10" w:history="1">
        <w:r w:rsidRPr="00C0041B">
          <w:rPr>
            <w:rStyle w:val="Hyperlink"/>
            <w:rFonts w:ascii="Times New Roman" w:hAnsi="Times New Roman" w:cs="Times New Roman"/>
            <w:sz w:val="24"/>
            <w:szCs w:val="24"/>
          </w:rPr>
          <w:t>https://www.perforce.com/blog/alm/how-write-software-requirements-specification-srs-document</w:t>
        </w:r>
      </w:hyperlink>
    </w:p>
    <w:p w14:paraId="13085A52" w14:textId="3A29F6C6" w:rsidR="00884FBC" w:rsidRPr="00884FBC" w:rsidRDefault="00884FBC" w:rsidP="00884FBC">
      <w:pPr>
        <w:pStyle w:val="ListParagraph"/>
        <w:numPr>
          <w:ilvl w:val="0"/>
          <w:numId w:val="1"/>
        </w:numPr>
        <w:spacing w:after="200"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85113">
        <w:rPr>
          <w:rFonts w:ascii="Times New Roman" w:eastAsia="Times New Roman" w:hAnsi="Times New Roman" w:cs="Times New Roman"/>
          <w:sz w:val="24"/>
          <w:szCs w:val="24"/>
        </w:rPr>
        <w:t>ReqTest</w:t>
      </w:r>
      <w:proofErr w:type="spellEnd"/>
      <w:r w:rsidRPr="00B85113">
        <w:rPr>
          <w:rFonts w:ascii="Times New Roman" w:eastAsia="Times New Roman" w:hAnsi="Times New Roman" w:cs="Times New Roman"/>
          <w:sz w:val="24"/>
          <w:szCs w:val="24"/>
        </w:rPr>
        <w:t xml:space="preserve">. (2023, August 24). Differences between the different levels &amp; types of testing. </w:t>
      </w:r>
      <w:proofErr w:type="spellStart"/>
      <w:r w:rsidRPr="00B85113">
        <w:rPr>
          <w:rFonts w:ascii="Times New Roman" w:eastAsia="Times New Roman" w:hAnsi="Times New Roman" w:cs="Times New Roman"/>
          <w:sz w:val="24"/>
          <w:szCs w:val="24"/>
        </w:rPr>
        <w:t>Reqtest</w:t>
      </w:r>
      <w:proofErr w:type="spellEnd"/>
      <w:r w:rsidRPr="00B85113">
        <w:rPr>
          <w:rFonts w:ascii="Times New Roman" w:eastAsia="Times New Roman" w:hAnsi="Times New Roman" w:cs="Times New Roman"/>
          <w:sz w:val="24"/>
          <w:szCs w:val="24"/>
        </w:rPr>
        <w:t>. https://reqtest.com/en/knowledgebase/different-levels-of-testing/</w:t>
      </w:r>
    </w:p>
    <w:p w14:paraId="215B7C6D" w14:textId="4CFEB620" w:rsidR="00884FBC" w:rsidRPr="0025238F" w:rsidRDefault="00650BBC" w:rsidP="0025238F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84FBC">
        <w:rPr>
          <w:rFonts w:ascii="Times New Roman" w:hAnsi="Times New Roman" w:cs="Times New Roman"/>
          <w:sz w:val="24"/>
          <w:szCs w:val="24"/>
        </w:rPr>
        <w:t>Tsui, F., Karam, O., &amp; Bernal, B. (2018). Essentials of software engineering (4th ed.). Jones &amp; Bartlett Learning.</w:t>
      </w:r>
    </w:p>
    <w:sectPr w:rsidR="00884FBC" w:rsidRPr="0025238F" w:rsidSect="00E8566D"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1C8D72" w14:textId="77777777" w:rsidR="00E8566D" w:rsidRDefault="00E8566D" w:rsidP="00587F4C">
      <w:pPr>
        <w:spacing w:line="240" w:lineRule="auto"/>
      </w:pPr>
      <w:r>
        <w:separator/>
      </w:r>
    </w:p>
  </w:endnote>
  <w:endnote w:type="continuationSeparator" w:id="0">
    <w:p w14:paraId="19A6D1CD" w14:textId="77777777" w:rsidR="00E8566D" w:rsidRDefault="00E8566D" w:rsidP="00587F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615063" w14:textId="77777777" w:rsidR="00E8566D" w:rsidRDefault="00E8566D" w:rsidP="00587F4C">
      <w:pPr>
        <w:spacing w:line="240" w:lineRule="auto"/>
      </w:pPr>
      <w:r>
        <w:separator/>
      </w:r>
    </w:p>
  </w:footnote>
  <w:footnote w:type="continuationSeparator" w:id="0">
    <w:p w14:paraId="7DF13BE9" w14:textId="77777777" w:rsidR="00E8566D" w:rsidRDefault="00E8566D" w:rsidP="00587F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0390673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BCAE8FD" w14:textId="22EA1406" w:rsidR="00771B70" w:rsidRDefault="00771B7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0D6343" w14:textId="5E6FA2F1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D6F36C" w14:textId="77777777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1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8430EE"/>
    <w:multiLevelType w:val="hybridMultilevel"/>
    <w:tmpl w:val="262817A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50A174D6"/>
    <w:multiLevelType w:val="hybridMultilevel"/>
    <w:tmpl w:val="607A7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8A728A">
      <w:numFmt w:val="bullet"/>
      <w:lvlText w:val="•"/>
      <w:lvlJc w:val="left"/>
      <w:pPr>
        <w:ind w:left="1800" w:hanging="72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1561484">
    <w:abstractNumId w:val="1"/>
  </w:num>
  <w:num w:numId="2" w16cid:durableId="2688559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0FAFKDchgtAAAA"/>
  </w:docVars>
  <w:rsids>
    <w:rsidRoot w:val="00587F4C"/>
    <w:rsid w:val="000021E2"/>
    <w:rsid w:val="0001232B"/>
    <w:rsid w:val="00016227"/>
    <w:rsid w:val="0004361C"/>
    <w:rsid w:val="000528A3"/>
    <w:rsid w:val="00084D5F"/>
    <w:rsid w:val="000A26AC"/>
    <w:rsid w:val="000C740C"/>
    <w:rsid w:val="0011211F"/>
    <w:rsid w:val="001612CE"/>
    <w:rsid w:val="001619DB"/>
    <w:rsid w:val="00193ED6"/>
    <w:rsid w:val="001A54A6"/>
    <w:rsid w:val="001E5233"/>
    <w:rsid w:val="00203467"/>
    <w:rsid w:val="00216A00"/>
    <w:rsid w:val="00225BC3"/>
    <w:rsid w:val="002441F0"/>
    <w:rsid w:val="0025238F"/>
    <w:rsid w:val="00271070"/>
    <w:rsid w:val="00271D47"/>
    <w:rsid w:val="002772F4"/>
    <w:rsid w:val="002961CB"/>
    <w:rsid w:val="003365D3"/>
    <w:rsid w:val="00370E4E"/>
    <w:rsid w:val="00390580"/>
    <w:rsid w:val="004517B0"/>
    <w:rsid w:val="004628B8"/>
    <w:rsid w:val="004901ED"/>
    <w:rsid w:val="004B606B"/>
    <w:rsid w:val="0051018C"/>
    <w:rsid w:val="00522349"/>
    <w:rsid w:val="0053298B"/>
    <w:rsid w:val="00534768"/>
    <w:rsid w:val="00544D64"/>
    <w:rsid w:val="005571A4"/>
    <w:rsid w:val="00587F4C"/>
    <w:rsid w:val="006001C8"/>
    <w:rsid w:val="00610510"/>
    <w:rsid w:val="00650BBC"/>
    <w:rsid w:val="006520C3"/>
    <w:rsid w:val="00684A8D"/>
    <w:rsid w:val="006A3D52"/>
    <w:rsid w:val="006E7115"/>
    <w:rsid w:val="00705850"/>
    <w:rsid w:val="0072286A"/>
    <w:rsid w:val="00751F3C"/>
    <w:rsid w:val="00771B70"/>
    <w:rsid w:val="00774812"/>
    <w:rsid w:val="007E665E"/>
    <w:rsid w:val="00831B20"/>
    <w:rsid w:val="00884FBC"/>
    <w:rsid w:val="008923FA"/>
    <w:rsid w:val="008A41A9"/>
    <w:rsid w:val="008A604E"/>
    <w:rsid w:val="008F2833"/>
    <w:rsid w:val="00910198"/>
    <w:rsid w:val="00951077"/>
    <w:rsid w:val="009525D9"/>
    <w:rsid w:val="0097704D"/>
    <w:rsid w:val="00997B13"/>
    <w:rsid w:val="009B08C0"/>
    <w:rsid w:val="009D3A20"/>
    <w:rsid w:val="00A17B04"/>
    <w:rsid w:val="00A46278"/>
    <w:rsid w:val="00A5795D"/>
    <w:rsid w:val="00A7109E"/>
    <w:rsid w:val="00B271A4"/>
    <w:rsid w:val="00B4638B"/>
    <w:rsid w:val="00B54344"/>
    <w:rsid w:val="00B60EFA"/>
    <w:rsid w:val="00BA60C0"/>
    <w:rsid w:val="00BA7258"/>
    <w:rsid w:val="00BC5981"/>
    <w:rsid w:val="00BC6B87"/>
    <w:rsid w:val="00BD29D7"/>
    <w:rsid w:val="00BE7D60"/>
    <w:rsid w:val="00C1047D"/>
    <w:rsid w:val="00C22542"/>
    <w:rsid w:val="00C419D6"/>
    <w:rsid w:val="00C42AAE"/>
    <w:rsid w:val="00C7530B"/>
    <w:rsid w:val="00CA5D9C"/>
    <w:rsid w:val="00CE3EAD"/>
    <w:rsid w:val="00D00299"/>
    <w:rsid w:val="00D33003"/>
    <w:rsid w:val="00D355E5"/>
    <w:rsid w:val="00D44870"/>
    <w:rsid w:val="00DA28A8"/>
    <w:rsid w:val="00DB3C7E"/>
    <w:rsid w:val="00E044B2"/>
    <w:rsid w:val="00E04D70"/>
    <w:rsid w:val="00E24864"/>
    <w:rsid w:val="00E30031"/>
    <w:rsid w:val="00E64F7A"/>
    <w:rsid w:val="00E7538F"/>
    <w:rsid w:val="00E77903"/>
    <w:rsid w:val="00E82D6D"/>
    <w:rsid w:val="00E8566D"/>
    <w:rsid w:val="00E8649C"/>
    <w:rsid w:val="00E9079F"/>
    <w:rsid w:val="00EA1B52"/>
    <w:rsid w:val="00ED44D1"/>
    <w:rsid w:val="00F02A70"/>
    <w:rsid w:val="00F158FE"/>
    <w:rsid w:val="00F16BBF"/>
    <w:rsid w:val="00F30D3C"/>
    <w:rsid w:val="00F315A1"/>
    <w:rsid w:val="00F440BA"/>
    <w:rsid w:val="00F644C4"/>
    <w:rsid w:val="00F70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C9BE5"/>
  <w15:chartTrackingRefBased/>
  <w15:docId w15:val="{B95B79C1-18BA-4004-A4E5-B4C4FC7EB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F4C"/>
    <w:pPr>
      <w:spacing w:after="0" w:line="276" w:lineRule="auto"/>
    </w:pPr>
    <w:rPr>
      <w:rFonts w:ascii="Arial" w:hAnsi="Ari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638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">
    <w:name w:val="APA"/>
    <w:basedOn w:val="BodyText"/>
    <w:rsid w:val="00587F4C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D355E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365D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1F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1F0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B4638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84F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932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94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0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4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7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tform.virdocs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php.net/manual/en/index.php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perforce.com/blog/alm/how-write-software-requirements-specification-srs-docume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dureka.co/blog/how-to-run-a-php-program-in-xampp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8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ie Jones</dc:creator>
  <cp:keywords/>
  <dc:description/>
  <cp:lastModifiedBy>Eric Williams</cp:lastModifiedBy>
  <cp:revision>2</cp:revision>
  <dcterms:created xsi:type="dcterms:W3CDTF">2024-05-08T15:01:00Z</dcterms:created>
  <dcterms:modified xsi:type="dcterms:W3CDTF">2024-05-08T15:01:00Z</dcterms:modified>
</cp:coreProperties>
</file>